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106" w:type="dxa"/>
        <w:tblLook w:val="04A0"/>
      </w:tblPr>
      <w:tblGrid>
        <w:gridCol w:w="1926"/>
        <w:gridCol w:w="8180"/>
      </w:tblGrid>
      <w:tr w:rsidR="00730421" w:rsidRPr="00E874C2" w:rsidTr="00E70D58">
        <w:trPr>
          <w:trHeight w:val="556"/>
        </w:trPr>
        <w:tc>
          <w:tcPr>
            <w:tcW w:w="1908" w:type="dxa"/>
            <w:vMerge w:val="restart"/>
          </w:tcPr>
          <w:p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bookmarkStart w:id="0" w:name="_GoBack"/>
            <w:bookmarkEnd w:id="0"/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:rsidTr="00E70D58">
        <w:trPr>
          <w:trHeight w:val="1343"/>
        </w:trPr>
        <w:tc>
          <w:tcPr>
            <w:tcW w:w="1908" w:type="dxa"/>
            <w:vMerge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807B35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ports Sciences</w:t>
            </w:r>
          </w:p>
          <w:p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:rsidR="00730421" w:rsidRPr="00E874C2" w:rsidRDefault="00730421" w:rsidP="00564AEE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7A79DB" w:rsidRPr="00E874C2">
              <w:rPr>
                <w:rFonts w:ascii="Times New Roman" w:hAnsi="Times New Roman"/>
              </w:rPr>
              <w:t xml:space="preserve"> for </w:t>
            </w:r>
            <w:r w:rsidR="00501205">
              <w:rPr>
                <w:rFonts w:ascii="Times New Roman" w:hAnsi="Times New Roman"/>
              </w:rPr>
              <w:t xml:space="preserve">Spring </w:t>
            </w:r>
            <w:r w:rsidR="00501205" w:rsidRPr="00E874C2">
              <w:rPr>
                <w:rFonts w:ascii="Times New Roman" w:hAnsi="Times New Roman"/>
              </w:rPr>
              <w:t xml:space="preserve">semester </w:t>
            </w:r>
            <w:r w:rsidR="00501205">
              <w:rPr>
                <w:rFonts w:ascii="Times New Roman" w:hAnsi="Times New Roman"/>
              </w:rPr>
              <w:t>202</w:t>
            </w:r>
            <w:r w:rsidR="00564AEE">
              <w:rPr>
                <w:rFonts w:ascii="Times New Roman" w:hAnsi="Times New Roman"/>
              </w:rPr>
              <w:t>1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"/>
        <w:gridCol w:w="2008"/>
        <w:gridCol w:w="1685"/>
        <w:gridCol w:w="2520"/>
        <w:gridCol w:w="3240"/>
      </w:tblGrid>
      <w:tr w:rsidR="00730421" w:rsidRPr="00E874C2" w:rsidTr="00491CA2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008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685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:rsidTr="00491CA2">
        <w:trPr>
          <w:trHeight w:val="1268"/>
        </w:trPr>
        <w:tc>
          <w:tcPr>
            <w:tcW w:w="627" w:type="dxa"/>
            <w:vAlign w:val="center"/>
          </w:tcPr>
          <w:p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008" w:type="dxa"/>
          </w:tcPr>
          <w:p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D68BA" w:rsidRDefault="00AB53C7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Visiting </w:t>
            </w:r>
            <w:r w:rsidR="00730421" w:rsidRPr="00E874C2">
              <w:rPr>
                <w:rFonts w:ascii="Times New Roman" w:hAnsi="Times New Roman"/>
                <w:b/>
                <w:sz w:val="20"/>
                <w:szCs w:val="20"/>
              </w:rPr>
              <w:t>Lecturers</w:t>
            </w:r>
          </w:p>
          <w:p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730421" w:rsidRPr="00CD68BA" w:rsidRDefault="009E0AD7" w:rsidP="00C03E8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hysical Education</w:t>
            </w:r>
          </w:p>
          <w:p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:rsidR="00730421" w:rsidRPr="00E874C2" w:rsidRDefault="00272BAA" w:rsidP="00491C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As per </w:t>
            </w:r>
            <w:r w:rsidR="00491CA2">
              <w:rPr>
                <w:rFonts w:ascii="Times New Roman" w:hAnsi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2520" w:type="dxa"/>
            <w:vAlign w:val="center"/>
          </w:tcPr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:rsidR="00730421" w:rsidRPr="00E874C2" w:rsidRDefault="00730421" w:rsidP="00564AE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E874C2" w:rsidRPr="00E874C2">
              <w:rPr>
                <w:rFonts w:ascii="Times New Roman" w:hAnsi="Times New Roman"/>
              </w:rPr>
              <w:t xml:space="preserve">for </w:t>
            </w:r>
            <w:r w:rsidR="00491CA2">
              <w:rPr>
                <w:rFonts w:ascii="Times New Roman" w:hAnsi="Times New Roman"/>
              </w:rPr>
              <w:t xml:space="preserve">Spring </w:t>
            </w:r>
            <w:r w:rsidR="00E874C2" w:rsidRPr="00E874C2">
              <w:rPr>
                <w:rFonts w:ascii="Times New Roman" w:hAnsi="Times New Roman"/>
              </w:rPr>
              <w:t xml:space="preserve">semester </w:t>
            </w:r>
            <w:r w:rsidR="00491CA2">
              <w:rPr>
                <w:rFonts w:ascii="Times New Roman" w:hAnsi="Times New Roman"/>
              </w:rPr>
              <w:t>202</w:t>
            </w:r>
            <w:r w:rsidR="00564AEE">
              <w:rPr>
                <w:rFonts w:ascii="Times New Roman" w:hAnsi="Times New Roman"/>
              </w:rPr>
              <w:t>1</w:t>
            </w:r>
            <w:r w:rsidR="00A834A6">
              <w:rPr>
                <w:rFonts w:ascii="Times New Roman" w:hAnsi="Times New Roman"/>
              </w:rPr>
              <w:t>)</w:t>
            </w:r>
            <w:r w:rsidR="00E874C2" w:rsidRPr="00E874C2">
              <w:rPr>
                <w:rFonts w:ascii="Times New Roman" w:hAnsi="Times New Roman"/>
              </w:rPr>
              <w:t>.</w:t>
            </w:r>
          </w:p>
        </w:tc>
        <w:tc>
          <w:tcPr>
            <w:tcW w:w="3240" w:type="dxa"/>
            <w:vAlign w:val="center"/>
          </w:tcPr>
          <w:p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:rsidR="00EB4FE5" w:rsidRPr="0055493E" w:rsidRDefault="004C0BCF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S</w:t>
            </w:r>
            <w:r w:rsidR="00EB4FE5">
              <w:rPr>
                <w:rFonts w:ascii="Times New Roman" w:hAnsi="Times New Roman"/>
                <w:sz w:val="20"/>
                <w:szCs w:val="20"/>
              </w:rPr>
              <w:t>/M.Phil</w:t>
            </w:r>
            <w:r w:rsidR="00004CAF">
              <w:rPr>
                <w:rFonts w:ascii="Times New Roman" w:hAnsi="Times New Roman"/>
                <w:sz w:val="20"/>
                <w:szCs w:val="20"/>
              </w:rPr>
              <w:t>/ M.A/ M.Sc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r w:rsidR="00004CAF">
              <w:rPr>
                <w:rFonts w:ascii="Times New Roman" w:hAnsi="Times New Roman"/>
                <w:sz w:val="20"/>
                <w:szCs w:val="20"/>
              </w:rPr>
              <w:t>Physical Education</w:t>
            </w:r>
          </w:p>
        </w:tc>
      </w:tr>
      <w:tr w:rsidR="00730421" w:rsidRPr="00E874C2" w:rsidTr="00491CA2">
        <w:trPr>
          <w:trHeight w:val="310"/>
        </w:trPr>
        <w:tc>
          <w:tcPr>
            <w:tcW w:w="2635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685" w:type="dxa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:rsidTr="00236D70">
        <w:trPr>
          <w:trHeight w:val="2017"/>
        </w:trPr>
        <w:tc>
          <w:tcPr>
            <w:tcW w:w="627" w:type="dxa"/>
          </w:tcPr>
          <w:p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s per university policy, the </w:t>
            </w:r>
            <w:r w:rsidR="00154AFE">
              <w:rPr>
                <w:rFonts w:ascii="Times New Roman" w:hAnsi="Times New Roman"/>
                <w:bCs/>
              </w:rPr>
              <w:t>Institute/department</w:t>
            </w:r>
            <w:r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:rsid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C.V</w:t>
            </w:r>
            <w:r w:rsidR="000D28B3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, two latest Passport Size Pictures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 and cop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ies of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l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testimonial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documents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ong with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duly filled application form</w:t>
            </w:r>
            <w:r w:rsidRPr="000F3355">
              <w:rPr>
                <w:rFonts w:ascii="Times New Roman" w:hAnsi="Times New Roman"/>
                <w:bCs/>
              </w:rPr>
              <w:t xml:space="preserve"> in the </w:t>
            </w:r>
            <w:r w:rsidR="00F14BDE" w:rsidRPr="000F3355">
              <w:rPr>
                <w:rFonts w:ascii="Times New Roman" w:hAnsi="Times New Roman"/>
                <w:bCs/>
              </w:rPr>
              <w:t>Office</w:t>
            </w:r>
            <w:r w:rsidR="006D5E7D" w:rsidRPr="000F3355">
              <w:rPr>
                <w:rFonts w:ascii="Times New Roman" w:hAnsi="Times New Roman"/>
                <w:bCs/>
              </w:rPr>
              <w:t xml:space="preserve">, </w:t>
            </w:r>
            <w:r w:rsidR="0015228A">
              <w:rPr>
                <w:rFonts w:ascii="Times New Roman" w:hAnsi="Times New Roman"/>
                <w:bCs/>
              </w:rPr>
              <w:t xml:space="preserve">of Department of Sports Sciences, </w:t>
            </w:r>
            <w:r w:rsidR="006D5E7D" w:rsidRPr="000F3355">
              <w:rPr>
                <w:rFonts w:ascii="Times New Roman" w:hAnsi="Times New Roman"/>
                <w:bCs/>
              </w:rPr>
              <w:t>Sargodha</w:t>
            </w:r>
            <w:r w:rsidR="000F3355" w:rsidRPr="000F3355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.</w:t>
            </w:r>
          </w:p>
          <w:p w:rsidR="004F6BDC" w:rsidRP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Prescribed application form may be downloaded from </w:t>
            </w:r>
            <w:r w:rsidR="0015228A">
              <w:rPr>
                <w:rFonts w:ascii="Times New Roman" w:hAnsi="Times New Roman"/>
                <w:bCs/>
              </w:rPr>
              <w:t>U</w:t>
            </w:r>
            <w:r w:rsidRPr="000F3355">
              <w:rPr>
                <w:rFonts w:ascii="Times New Roman" w:hAnsi="Times New Roman"/>
                <w:bCs/>
              </w:rPr>
              <w:t xml:space="preserve">niversity website </w:t>
            </w:r>
            <w:r w:rsidR="00317BB4" w:rsidRPr="000F3355">
              <w:rPr>
                <w:rFonts w:ascii="Times New Roman" w:hAnsi="Times New Roman"/>
                <w:bCs/>
              </w:rPr>
              <w:t xml:space="preserve"> </w:t>
            </w:r>
            <w:r w:rsidRPr="000F3355">
              <w:rPr>
                <w:rFonts w:ascii="Times New Roman" w:hAnsi="Times New Roman"/>
                <w:bCs/>
              </w:rPr>
              <w:t>(</w:t>
            </w:r>
            <w:r w:rsidR="00D00AA2" w:rsidRPr="000F3355">
              <w:rPr>
                <w:rFonts w:ascii="Times New Roman" w:hAnsi="Times New Roman"/>
                <w:bCs/>
              </w:rPr>
              <w:t>www.su.edu.pk</w:t>
            </w:r>
            <w:r w:rsidRPr="000F3355">
              <w:rPr>
                <w:rFonts w:ascii="Times New Roman" w:hAnsi="Times New Roman"/>
                <w:bCs/>
              </w:rPr>
              <w:t>)</w:t>
            </w:r>
          </w:p>
          <w:p w:rsidR="00730421" w:rsidRPr="00E874C2" w:rsidRDefault="00730421" w:rsidP="00580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5228A">
              <w:rPr>
                <w:rFonts w:ascii="Times New Roman" w:hAnsi="Times New Roman"/>
                <w:bCs/>
              </w:rPr>
              <w:t>D</w:t>
            </w:r>
            <w:r w:rsidR="001E0A6E">
              <w:rPr>
                <w:rFonts w:ascii="Times New Roman" w:hAnsi="Times New Roman"/>
                <w:bCs/>
              </w:rPr>
              <w:t>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1A7B48">
              <w:rPr>
                <w:rFonts w:ascii="Times New Roman" w:hAnsi="Times New Roman"/>
                <w:bCs/>
              </w:rPr>
              <w:t xml:space="preserve"> 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01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-0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3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-20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21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 xml:space="preserve"> at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04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 xml:space="preserve">:00 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P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.M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:rsidR="007510D2" w:rsidRPr="007510D2" w:rsidRDefault="007510D2" w:rsidP="00580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Interview of the short-listed candidates will be conducted on </w:t>
            </w:r>
            <w:r w:rsidR="005D314E">
              <w:rPr>
                <w:rFonts w:ascii="Times New Roman" w:hAnsi="Times New Roman"/>
                <w:b/>
                <w:bCs/>
                <w:u w:val="single"/>
              </w:rPr>
              <w:t>0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4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0</w:t>
            </w:r>
            <w:r w:rsidR="005D314E">
              <w:rPr>
                <w:rFonts w:ascii="Times New Roman" w:hAnsi="Times New Roman"/>
                <w:b/>
                <w:bCs/>
                <w:u w:val="single"/>
              </w:rPr>
              <w:t>3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20</w:t>
            </w:r>
            <w:r w:rsidR="005D314E">
              <w:rPr>
                <w:rFonts w:ascii="Times New Roman" w:hAnsi="Times New Roman"/>
                <w:b/>
                <w:bCs/>
                <w:u w:val="single"/>
              </w:rPr>
              <w:t>21</w:t>
            </w:r>
            <w:r w:rsidR="002661D8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t10:00</w:t>
            </w:r>
            <w:r w:rsidR="00221EE5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.M</w:t>
            </w:r>
            <w:r w:rsidRPr="00E874C2">
              <w:rPr>
                <w:rFonts w:ascii="Times New Roman" w:hAnsi="Times New Roman"/>
                <w:bCs/>
              </w:rPr>
              <w:t xml:space="preserve"> in the office of 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>Incharge</w:t>
            </w:r>
            <w:r w:rsidR="00D9424F" w:rsidRPr="005F5872">
              <w:rPr>
                <w:rFonts w:ascii="Times New Roman" w:hAnsi="Times New Roman"/>
                <w:b/>
                <w:bCs/>
                <w:u w:val="single"/>
              </w:rPr>
              <w:t>,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 xml:space="preserve"> Department of Sports Sciences</w:t>
            </w:r>
            <w:r w:rsidR="00D9424F" w:rsidRPr="00E874C2">
              <w:rPr>
                <w:rFonts w:ascii="Times New Roman" w:hAnsi="Times New Roman"/>
                <w:bCs/>
              </w:rPr>
              <w:t xml:space="preserve"> </w:t>
            </w:r>
            <w:r w:rsidR="00221EE5">
              <w:rPr>
                <w:rFonts w:ascii="Times New Roman" w:hAnsi="Times New Roman"/>
                <w:bCs/>
              </w:rPr>
              <w:t>Sargodha University.</w:t>
            </w:r>
          </w:p>
          <w:p w:rsidR="004F6BDC" w:rsidRPr="00E874C2" w:rsidRDefault="004F6BDC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:rsidR="0077483B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pplications </w:t>
            </w:r>
            <w:r w:rsidR="0099599B">
              <w:rPr>
                <w:rFonts w:ascii="Times New Roman" w:hAnsi="Times New Roman"/>
                <w:bCs/>
              </w:rPr>
              <w:t xml:space="preserve">should be </w:t>
            </w:r>
            <w:r w:rsidRPr="00E874C2">
              <w:rPr>
                <w:rFonts w:ascii="Times New Roman" w:hAnsi="Times New Roman"/>
                <w:bCs/>
              </w:rPr>
              <w:t>address</w:t>
            </w:r>
            <w:r w:rsidR="0099599B">
              <w:rPr>
                <w:rFonts w:ascii="Times New Roman" w:hAnsi="Times New Roman"/>
                <w:bCs/>
              </w:rPr>
              <w:t>ed</w:t>
            </w:r>
            <w:r w:rsidRPr="00E874C2">
              <w:rPr>
                <w:rFonts w:ascii="Times New Roman" w:hAnsi="Times New Roman"/>
                <w:bCs/>
              </w:rPr>
              <w:t xml:space="preserve"> to </w:t>
            </w:r>
            <w:r w:rsidR="00C5021E" w:rsidRPr="005F5872">
              <w:rPr>
                <w:rFonts w:ascii="Times New Roman" w:hAnsi="Times New Roman"/>
                <w:b/>
                <w:bCs/>
                <w:u w:val="single"/>
              </w:rPr>
              <w:t>Incharge, Department of Sports Sciences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  <w:r w:rsidR="00C5021E">
              <w:rPr>
                <w:rFonts w:ascii="Times New Roman" w:hAnsi="Times New Roman"/>
                <w:bCs/>
              </w:rPr>
              <w:t>Sargodha University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</w:p>
          <w:p w:rsidR="00730421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:rsidR="0015228A" w:rsidRPr="00E874C2" w:rsidRDefault="0015228A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Incomplete </w:t>
            </w:r>
            <w:r w:rsidRPr="00E874C2">
              <w:rPr>
                <w:rFonts w:ascii="Times New Roman" w:hAnsi="Times New Roman"/>
                <w:bCs/>
              </w:rPr>
              <w:t>applications will not be accepted.</w:t>
            </w:r>
          </w:p>
        </w:tc>
      </w:tr>
    </w:tbl>
    <w:p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17BB4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76D55" w:rsidRPr="00E874C2" w:rsidRDefault="00B76D55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5DEE" w:rsidRPr="00E874C2" w:rsidRDefault="00285DE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230B4" w:rsidRPr="007230B4" w:rsidRDefault="00D00AA2" w:rsidP="00C03E8C">
      <w:pPr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ncharge</w:t>
      </w:r>
    </w:p>
    <w:p w:rsidR="007230B4" w:rsidRPr="007230B4" w:rsidRDefault="007230B4" w:rsidP="00D00AA2">
      <w:pPr>
        <w:spacing w:after="0" w:line="240" w:lineRule="auto"/>
        <w:jc w:val="both"/>
        <w:rPr>
          <w:rFonts w:ascii="Times New Roman" w:hAnsi="Times New Roman"/>
          <w:bCs/>
        </w:rPr>
      </w:pPr>
      <w:r w:rsidRPr="007230B4">
        <w:rPr>
          <w:rFonts w:ascii="Times New Roman" w:hAnsi="Times New Roman"/>
          <w:bCs/>
        </w:rPr>
        <w:t xml:space="preserve">Department of </w:t>
      </w:r>
      <w:r w:rsidR="00D00AA2">
        <w:rPr>
          <w:rFonts w:ascii="Times New Roman" w:hAnsi="Times New Roman"/>
          <w:bCs/>
        </w:rPr>
        <w:t>Sports Sciences</w:t>
      </w: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874C2">
        <w:rPr>
          <w:rFonts w:ascii="Times New Roman" w:hAnsi="Times New Roman"/>
          <w:sz w:val="20"/>
          <w:szCs w:val="20"/>
        </w:rPr>
        <w:t>University of Sargodha</w:t>
      </w:r>
    </w:p>
    <w:p w:rsidR="005656CD" w:rsidRPr="00E874C2" w:rsidRDefault="005656CD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argodha</w:t>
      </w:r>
    </w:p>
    <w:sectPr w:rsidR="005656CD" w:rsidRPr="00E874C2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83AF6"/>
    <w:rsid w:val="000D28B3"/>
    <w:rsid w:val="000F3355"/>
    <w:rsid w:val="00116F6D"/>
    <w:rsid w:val="0012488B"/>
    <w:rsid w:val="0013513A"/>
    <w:rsid w:val="00136765"/>
    <w:rsid w:val="0015228A"/>
    <w:rsid w:val="00154AFE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61254"/>
    <w:rsid w:val="002661D8"/>
    <w:rsid w:val="00272BAA"/>
    <w:rsid w:val="00285DEE"/>
    <w:rsid w:val="002A7C56"/>
    <w:rsid w:val="002C7275"/>
    <w:rsid w:val="00313E82"/>
    <w:rsid w:val="00317BB4"/>
    <w:rsid w:val="003929E2"/>
    <w:rsid w:val="003B2602"/>
    <w:rsid w:val="003F0607"/>
    <w:rsid w:val="0040010E"/>
    <w:rsid w:val="00407F01"/>
    <w:rsid w:val="00410877"/>
    <w:rsid w:val="00426854"/>
    <w:rsid w:val="004408CC"/>
    <w:rsid w:val="004814EB"/>
    <w:rsid w:val="00491CA2"/>
    <w:rsid w:val="004C0BCF"/>
    <w:rsid w:val="004C7444"/>
    <w:rsid w:val="004F6BDC"/>
    <w:rsid w:val="00501205"/>
    <w:rsid w:val="00543966"/>
    <w:rsid w:val="00547065"/>
    <w:rsid w:val="0055493E"/>
    <w:rsid w:val="00564AEE"/>
    <w:rsid w:val="005656CD"/>
    <w:rsid w:val="00566A0F"/>
    <w:rsid w:val="00580217"/>
    <w:rsid w:val="00580A25"/>
    <w:rsid w:val="00585F13"/>
    <w:rsid w:val="005A6E5B"/>
    <w:rsid w:val="005B68BE"/>
    <w:rsid w:val="005D0B48"/>
    <w:rsid w:val="005D314E"/>
    <w:rsid w:val="005F2FA5"/>
    <w:rsid w:val="005F54CF"/>
    <w:rsid w:val="005F5872"/>
    <w:rsid w:val="00600545"/>
    <w:rsid w:val="006014CD"/>
    <w:rsid w:val="006235F9"/>
    <w:rsid w:val="006414A6"/>
    <w:rsid w:val="006728BE"/>
    <w:rsid w:val="00684E10"/>
    <w:rsid w:val="00686FCA"/>
    <w:rsid w:val="006D5E7D"/>
    <w:rsid w:val="007043C9"/>
    <w:rsid w:val="00712DCD"/>
    <w:rsid w:val="00714CF7"/>
    <w:rsid w:val="007230B4"/>
    <w:rsid w:val="00730421"/>
    <w:rsid w:val="007415EF"/>
    <w:rsid w:val="007420F7"/>
    <w:rsid w:val="007510D2"/>
    <w:rsid w:val="0077483B"/>
    <w:rsid w:val="0078390A"/>
    <w:rsid w:val="0078608F"/>
    <w:rsid w:val="007A543E"/>
    <w:rsid w:val="007A79DB"/>
    <w:rsid w:val="007F0D6E"/>
    <w:rsid w:val="00807B35"/>
    <w:rsid w:val="008A3498"/>
    <w:rsid w:val="008B1ACB"/>
    <w:rsid w:val="00912489"/>
    <w:rsid w:val="00982204"/>
    <w:rsid w:val="0099599B"/>
    <w:rsid w:val="009A3300"/>
    <w:rsid w:val="009B32B7"/>
    <w:rsid w:val="009B3BDE"/>
    <w:rsid w:val="009D74C6"/>
    <w:rsid w:val="009E0AD7"/>
    <w:rsid w:val="00A400AD"/>
    <w:rsid w:val="00A834A6"/>
    <w:rsid w:val="00AB53C7"/>
    <w:rsid w:val="00AD3CF1"/>
    <w:rsid w:val="00B036D5"/>
    <w:rsid w:val="00B26803"/>
    <w:rsid w:val="00B33B12"/>
    <w:rsid w:val="00B76D55"/>
    <w:rsid w:val="00B9548E"/>
    <w:rsid w:val="00BA41EB"/>
    <w:rsid w:val="00BC4D16"/>
    <w:rsid w:val="00C03E8C"/>
    <w:rsid w:val="00C15D91"/>
    <w:rsid w:val="00C2365A"/>
    <w:rsid w:val="00C31529"/>
    <w:rsid w:val="00C33527"/>
    <w:rsid w:val="00C5021E"/>
    <w:rsid w:val="00CB26C1"/>
    <w:rsid w:val="00CB426F"/>
    <w:rsid w:val="00CD68BA"/>
    <w:rsid w:val="00D00AA2"/>
    <w:rsid w:val="00D30AC1"/>
    <w:rsid w:val="00D575B3"/>
    <w:rsid w:val="00D60F50"/>
    <w:rsid w:val="00D67E3F"/>
    <w:rsid w:val="00D9424F"/>
    <w:rsid w:val="00DA1638"/>
    <w:rsid w:val="00DA3475"/>
    <w:rsid w:val="00DA747C"/>
    <w:rsid w:val="00DB5F1F"/>
    <w:rsid w:val="00DE3368"/>
    <w:rsid w:val="00E267F8"/>
    <w:rsid w:val="00E433A6"/>
    <w:rsid w:val="00E46F35"/>
    <w:rsid w:val="00E70D58"/>
    <w:rsid w:val="00E73A79"/>
    <w:rsid w:val="00E874C2"/>
    <w:rsid w:val="00E918BA"/>
    <w:rsid w:val="00EA6F5D"/>
    <w:rsid w:val="00EB4FE5"/>
    <w:rsid w:val="00EC57F0"/>
    <w:rsid w:val="00F14BDE"/>
    <w:rsid w:val="00F84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2E5A8-B18B-4337-BD5B-5AFEE1AED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7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Sports_Sciences</cp:lastModifiedBy>
  <cp:revision>38</cp:revision>
  <cp:lastPrinted>2021-02-21T19:54:00Z</cp:lastPrinted>
  <dcterms:created xsi:type="dcterms:W3CDTF">2019-08-09T08:50:00Z</dcterms:created>
  <dcterms:modified xsi:type="dcterms:W3CDTF">2021-02-21T19:54:00Z</dcterms:modified>
</cp:coreProperties>
</file>